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33d7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9357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c4ce15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